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C467D" w14:textId="77631DF6" w:rsidR="0068297D" w:rsidRDefault="0068297D" w:rsidP="0068297D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– </w:t>
      </w:r>
      <w:r w:rsidR="007120A7">
        <w:rPr>
          <w:lang w:val="en-US"/>
        </w:rPr>
        <w:t xml:space="preserve">February </w:t>
      </w:r>
      <w:r w:rsidR="001376C5">
        <w:rPr>
          <w:lang w:val="en-US"/>
        </w:rPr>
        <w:t>202</w:t>
      </w:r>
      <w:r w:rsidR="00696AD9">
        <w:rPr>
          <w:lang w:val="en-US"/>
        </w:rPr>
        <w:t>2</w:t>
      </w:r>
    </w:p>
    <w:p w14:paraId="2F98DB50" w14:textId="399C0A03" w:rsidR="0068297D" w:rsidRDefault="0068297D" w:rsidP="0068297D">
      <w:pPr>
        <w:pStyle w:val="Heading1"/>
        <w:jc w:val="center"/>
        <w:rPr>
          <w:lang w:val="en-US"/>
        </w:rPr>
      </w:pPr>
      <w:r>
        <w:rPr>
          <w:lang w:val="en-US"/>
        </w:rPr>
        <w:t>Ind</w:t>
      </w:r>
      <w:r w:rsidR="00401188">
        <w:rPr>
          <w:lang w:val="en-US"/>
        </w:rPr>
        <w:t>ividual Project Assignment</w:t>
      </w:r>
      <w:r w:rsidR="00401188">
        <w:rPr>
          <w:lang w:val="en-US"/>
        </w:rPr>
        <w:br/>
      </w:r>
      <w:r w:rsidR="00696AD9">
        <w:rPr>
          <w:lang w:val="en-US"/>
        </w:rPr>
        <w:t>30</w:t>
      </w:r>
      <w:r w:rsidR="00401188">
        <w:rPr>
          <w:lang w:val="en-US"/>
        </w:rPr>
        <w:t>-</w:t>
      </w:r>
      <w:r w:rsidR="001376C5">
        <w:rPr>
          <w:lang w:val="en-US"/>
        </w:rPr>
        <w:t>A</w:t>
      </w:r>
      <w:r w:rsidR="00696AD9">
        <w:rPr>
          <w:lang w:val="en-US"/>
        </w:rPr>
        <w:t>pril</w:t>
      </w:r>
      <w:r w:rsidR="00401188">
        <w:rPr>
          <w:lang w:val="en-US"/>
        </w:rPr>
        <w:t>-</w:t>
      </w:r>
      <w:r w:rsidR="001376C5">
        <w:rPr>
          <w:lang w:val="en-US"/>
        </w:rPr>
        <w:t>202</w:t>
      </w:r>
      <w:r w:rsidR="00696AD9">
        <w:rPr>
          <w:lang w:val="en-US"/>
        </w:rPr>
        <w:t>2</w:t>
      </w:r>
    </w:p>
    <w:p w14:paraId="162264DB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083E267" w14:textId="76024E06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3B49A9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1E914FC7" w14:textId="618EFBFF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696AD9">
        <w:rPr>
          <w:b/>
          <w:lang w:val="en-GB"/>
        </w:rPr>
        <w:t xml:space="preserve"> 6.0</w:t>
      </w:r>
      <w:r w:rsidR="00CD5800">
        <w:rPr>
          <w:lang w:val="en-GB"/>
        </w:rPr>
        <w:t xml:space="preserve"> </w:t>
      </w:r>
      <w:r w:rsidR="00B7493F">
        <w:rPr>
          <w:lang w:val="en-GB"/>
        </w:rPr>
        <w:t>F</w:t>
      </w:r>
      <w:r w:rsidR="006D6011">
        <w:rPr>
          <w:lang w:val="en-GB"/>
        </w:rPr>
        <w:t>ramework</w:t>
      </w:r>
      <w:r w:rsidR="00444A54">
        <w:rPr>
          <w:lang w:val="en-GB"/>
        </w:rPr>
        <w:t xml:space="preserve"> </w:t>
      </w:r>
      <w:r w:rsidR="00444A54">
        <w:rPr>
          <w:lang w:val="en-US"/>
        </w:rPr>
        <w:t xml:space="preserve">or </w:t>
      </w:r>
      <w:r w:rsidR="00444A54">
        <w:rPr>
          <w:b/>
          <w:lang w:val="en-GB"/>
        </w:rPr>
        <w:t>ASP.NET Core 5.0</w:t>
      </w:r>
      <w:r w:rsidR="00444A54">
        <w:rPr>
          <w:lang w:val="en-GB"/>
        </w:rPr>
        <w:t xml:space="preserve"> Framework</w:t>
      </w:r>
      <w:r w:rsidR="006D6011">
        <w:rPr>
          <w:lang w:val="en-GB"/>
        </w:rPr>
        <w:t>.</w:t>
      </w:r>
    </w:p>
    <w:p w14:paraId="47AE4E46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B42394">
        <w:rPr>
          <w:b/>
          <w:bCs/>
          <w:lang w:val="en-GB"/>
        </w:rPr>
        <w:t>15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views)</w:t>
      </w:r>
    </w:p>
    <w:p w14:paraId="04FDAA20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6</w:t>
      </w:r>
      <w:r>
        <w:rPr>
          <w:lang w:val="en-GB"/>
        </w:rPr>
        <w:t xml:space="preserve"> </w:t>
      </w:r>
      <w:r w:rsidRPr="004B3BE9">
        <w:rPr>
          <w:b/>
          <w:lang w:val="en-GB"/>
        </w:rPr>
        <w:t>entity models</w:t>
      </w:r>
    </w:p>
    <w:p w14:paraId="1274472C" w14:textId="77777777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>application must have at least 6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11DB29A5" w14:textId="7BC77FDD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AC0298">
        <w:rPr>
          <w:b/>
          <w:lang w:val="en-US"/>
        </w:rPr>
        <w:t>20</w:t>
      </w:r>
      <w:r w:rsidR="003B49A9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  <w:r>
        <w:rPr>
          <w:lang w:val="en-GB"/>
        </w:rPr>
        <w:t>.</w:t>
      </w:r>
    </w:p>
    <w:p w14:paraId="1FD95D6F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70E23188" w14:textId="77777777" w:rsidR="006D6011" w:rsidRPr="00501D85" w:rsidRDefault="006D6011" w:rsidP="00E21695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  <w:r w:rsidR="00161252" w:rsidRPr="00161252">
        <w:rPr>
          <w:bCs/>
          <w:lang w:val="en-GB"/>
        </w:rPr>
        <w:t>.</w:t>
      </w:r>
    </w:p>
    <w:p w14:paraId="30930FD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14D27D80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6A25504B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 files, other Web services, databases (e.g. MySQL / MongoDB / Cassandra / etc.)</w:t>
      </w:r>
    </w:p>
    <w:p w14:paraId="34864150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1D845B67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79B340E0" w14:textId="77777777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 xml:space="preserve">(e.g.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6CCCD5FF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093A84F6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250B8572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60B231B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344EA198" w14:textId="77777777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r registered users should have at least one of </w:t>
      </w:r>
      <w:r w:rsidR="00161252">
        <w:rPr>
          <w:lang w:val="en-GB"/>
        </w:rPr>
        <w:t>these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479A1571" w14:textId="77777777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 own user management system</w:t>
      </w:r>
    </w:p>
    <w:p w14:paraId="7D3565FD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0496A83B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22C082B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CF0D3D">
        <w:rPr>
          <w:b/>
          <w:bCs/>
          <w:lang w:val="en-GB"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of your </w:t>
      </w:r>
      <w:r w:rsidR="00222920">
        <w:rPr>
          <w:lang w:val="en-GB"/>
        </w:rPr>
        <w:t xml:space="preserve">business </w:t>
      </w:r>
      <w:r w:rsidR="00E6264B">
        <w:rPr>
          <w:lang w:val="en-GB"/>
        </w:rPr>
        <w:t>logic.</w:t>
      </w:r>
    </w:p>
    <w:p w14:paraId="4E63E240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68EB926E" w14:textId="77777777" w:rsidR="006D6011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305D765B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0C924639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629C9EEB" w14:textId="77777777" w:rsidR="00CD5800" w:rsidRPr="00CD5800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2D898FA3" w14:textId="77777777" w:rsidR="00AD501D" w:rsidRPr="00AD501D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11583A22" w14:textId="77777777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>ampering, etc.</w:t>
      </w:r>
    </w:p>
    <w:p w14:paraId="00BADCA2" w14:textId="77777777" w:rsidR="00A442F0" w:rsidRPr="00A442F0" w:rsidRDefault="00A442F0" w:rsidP="00A442F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>
        <w:rPr>
          <w:rStyle w:val="Strong"/>
          <w:lang w:val="en-US"/>
        </w:rPr>
        <w:t xml:space="preserve">DO NOT </w:t>
      </w:r>
      <w:r>
        <w:rPr>
          <w:rStyle w:val="Strong"/>
          <w:b w:val="0"/>
          <w:lang w:val="en-US"/>
        </w:rPr>
        <w:t>use the project developed during the lectures by the lecturer. Try to do something different.</w:t>
      </w:r>
    </w:p>
    <w:p w14:paraId="1BAEE1C2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1F179E14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681838FF" w14:textId="720FF098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lastRenderedPageBreak/>
        <w:t>Follow the best practices for O</w:t>
      </w:r>
      <w:r w:rsidR="008F7FCE">
        <w:rPr>
          <w:lang w:val="en-US"/>
        </w:rPr>
        <w:t>bject</w:t>
      </w:r>
      <w:r w:rsidR="003B49A9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44F7B06" w14:textId="688DDC85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</w:t>
      </w:r>
      <w:r w:rsidR="003B49A9">
        <w:rPr>
          <w:lang w:val="en-US"/>
        </w:rPr>
        <w:t>,</w:t>
      </w:r>
      <w:r>
        <w:rPr>
          <w:lang w:val="en-US"/>
        </w:rPr>
        <w:t xml:space="preserve"> and polymorphism</w:t>
      </w:r>
    </w:p>
    <w:p w14:paraId="782F520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4A6A7689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7152552F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7E9AF018" w14:textId="77777777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18F9CB06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41EE53DC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6F13FEFA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6D29B7C6" w14:textId="77777777" w:rsidR="008E3890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C</w:t>
      </w:r>
      <w:r w:rsidR="008E3890">
        <w:rPr>
          <w:lang w:val="en-US"/>
        </w:rPr>
        <w:t>aching where appropriate</w:t>
      </w:r>
    </w:p>
    <w:p w14:paraId="747C29FA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5A63502F" w14:textId="77777777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2F07F85C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5FCFC0BB" w14:textId="4FF3F517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3B49A9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4021A192" w14:textId="77777777" w:rsidR="00A23705" w:rsidRPr="00D73368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6C841AB5" w14:textId="77777777" w:rsidR="006E0B09" w:rsidRDefault="00AE2599" w:rsidP="008542F2">
      <w:pPr>
        <w:rPr>
          <w:lang w:val="en-US"/>
        </w:rPr>
      </w:pPr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23018F56" w14:textId="77777777" w:rsidR="00D73368" w:rsidRDefault="00D73368" w:rsidP="00D73368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0DE49A35" w14:textId="5311A496" w:rsidR="00D73368" w:rsidRDefault="00D73368" w:rsidP="00D73368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on the </w:t>
      </w:r>
      <w:r w:rsidR="00B74E83">
        <w:rPr>
          <w:b/>
          <w:lang w:val="en-US"/>
        </w:rPr>
        <w:t>2</w:t>
      </w:r>
      <w:r w:rsidR="001E3150">
        <w:rPr>
          <w:b/>
          <w:lang w:val="en-US"/>
        </w:rPr>
        <w:t>4</w:t>
      </w:r>
      <w:r w:rsidRPr="00FC280B">
        <w:rPr>
          <w:b/>
          <w:lang w:val="en-US"/>
        </w:rPr>
        <w:t>-</w:t>
      </w:r>
      <w:r w:rsidR="001E3150">
        <w:rPr>
          <w:b/>
          <w:lang w:val="en-US"/>
        </w:rPr>
        <w:t>April</w:t>
      </w:r>
      <w:r w:rsidRPr="00FC280B">
        <w:rPr>
          <w:b/>
          <w:lang w:val="en-US"/>
        </w:rPr>
        <w:t>-202</w:t>
      </w:r>
      <w:r w:rsidR="001E3150">
        <w:rPr>
          <w:b/>
          <w:lang w:val="en-US"/>
        </w:rPr>
        <w:t>2</w:t>
      </w:r>
      <w:r>
        <w:rPr>
          <w:lang w:val="en-US"/>
        </w:rPr>
        <w:t xml:space="preserve"> using a survey that will show up on the </w:t>
      </w:r>
      <w:r w:rsidR="00B74E83">
        <w:rPr>
          <w:b/>
          <w:lang w:val="en-US"/>
        </w:rPr>
        <w:t>2</w:t>
      </w:r>
      <w:r w:rsidR="001E3150">
        <w:rPr>
          <w:b/>
          <w:lang w:val="en-US"/>
        </w:rPr>
        <w:t>1</w:t>
      </w:r>
      <w:r w:rsidRPr="00FC280B">
        <w:rPr>
          <w:b/>
          <w:lang w:val="en-US"/>
        </w:rPr>
        <w:t>-</w:t>
      </w:r>
      <w:r w:rsidR="001E3150">
        <w:rPr>
          <w:b/>
          <w:lang w:val="en-US"/>
        </w:rPr>
        <w:t>April</w:t>
      </w:r>
      <w:r w:rsidRPr="00FC280B">
        <w:rPr>
          <w:b/>
          <w:lang w:val="en-US"/>
        </w:rPr>
        <w:t>-202</w:t>
      </w:r>
      <w:r w:rsidR="001E3150">
        <w:rPr>
          <w:b/>
          <w:lang w:val="en-US"/>
        </w:rPr>
        <w:t>2</w:t>
      </w:r>
      <w:r>
        <w:rPr>
          <w:lang w:val="en-US"/>
        </w:rPr>
        <w:t>.</w:t>
      </w:r>
    </w:p>
    <w:p w14:paraId="15FC8D11" w14:textId="7C9F7B92" w:rsidR="00D73368" w:rsidRPr="00D73368" w:rsidRDefault="00D73368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1E3150">
        <w:rPr>
          <w:b/>
          <w:lang w:val="en-US"/>
        </w:rPr>
        <w:t>28</w:t>
      </w:r>
      <w:r w:rsidRPr="00FC280B">
        <w:rPr>
          <w:b/>
          <w:lang w:val="en-US"/>
        </w:rPr>
        <w:t>-</w:t>
      </w:r>
      <w:r w:rsidR="001E3150">
        <w:rPr>
          <w:b/>
          <w:lang w:val="en-US"/>
        </w:rPr>
        <w:t>April</w:t>
      </w:r>
      <w:r w:rsidRPr="00FC280B">
        <w:rPr>
          <w:b/>
          <w:lang w:val="en-US"/>
        </w:rPr>
        <w:t>-202</w:t>
      </w:r>
      <w:r w:rsidR="001E3150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14BC864B" w14:textId="77777777" w:rsidR="00476D68" w:rsidRPr="007D59E1" w:rsidRDefault="00A80159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1F7898CE" w14:textId="0BF5E356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A80159">
        <w:rPr>
          <w:lang w:val="en-US"/>
        </w:rPr>
        <w:t xml:space="preserve"> will have to deliver an online</w:t>
      </w:r>
      <w:r w:rsidRPr="007D59E1">
        <w:rPr>
          <w:b/>
          <w:lang w:val="en-US"/>
        </w:rPr>
        <w:t xml:space="preserve"> defense</w:t>
      </w:r>
      <w:r w:rsidRPr="007D59E1">
        <w:rPr>
          <w:lang w:val="en-US"/>
        </w:rPr>
        <w:t xml:space="preserve"> of </w:t>
      </w:r>
      <w:r w:rsidR="003B49A9">
        <w:rPr>
          <w:lang w:val="en-US"/>
        </w:rPr>
        <w:t>hi</w:t>
      </w:r>
      <w:r w:rsidRPr="007D59E1">
        <w:rPr>
          <w:lang w:val="en-US"/>
        </w:rPr>
        <w:t>s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18280F" w:rsidRPr="007D59E1">
        <w:rPr>
          <w:b/>
          <w:lang w:val="en-US"/>
        </w:rPr>
        <w:t>1</w:t>
      </w:r>
      <w:r w:rsidR="00EE2B47">
        <w:rPr>
          <w:b/>
          <w:lang w:val="en-US"/>
        </w:rPr>
        <w:t>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708ADB18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1A0413C5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29771D59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9AD9C53" w14:textId="152A6555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3B49A9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EE2B47">
        <w:rPr>
          <w:lang w:val="en-US"/>
        </w:rPr>
        <w:t>On the 15</w:t>
      </w:r>
      <w:r w:rsidR="00C10F2E" w:rsidRPr="00D53A9D">
        <w:rPr>
          <w:vertAlign w:val="superscript"/>
          <w:lang w:val="en-US"/>
        </w:rPr>
        <w:t>th</w:t>
      </w:r>
      <w:r w:rsidR="00C10F2E" w:rsidRPr="00D53A9D">
        <w:rPr>
          <w:lang w:val="en-US"/>
        </w:rPr>
        <w:t xml:space="preserve"> minute</w:t>
      </w:r>
      <w:r w:rsidR="003B49A9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3B49A9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7452F072" w14:textId="7FB892E4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3B49A9">
        <w:rPr>
          <w:lang w:val="en-US"/>
        </w:rPr>
        <w:t xml:space="preserve">the </w:t>
      </w:r>
      <w:r w:rsidRPr="007D59E1">
        <w:rPr>
          <w:lang w:val="en-US"/>
        </w:rPr>
        <w:t xml:space="preserve">maximum of your work for </w:t>
      </w:r>
      <w:r w:rsidR="003B49A9">
        <w:rPr>
          <w:lang w:val="en-US"/>
        </w:rPr>
        <w:t xml:space="preserve">a </w:t>
      </w:r>
      <w:r w:rsidRPr="007D59E1">
        <w:rPr>
          <w:lang w:val="en-US"/>
        </w:rPr>
        <w:t>minimum time</w:t>
      </w:r>
      <w:r w:rsidR="00A80159">
        <w:rPr>
          <w:lang w:val="en-US"/>
        </w:rPr>
        <w:t xml:space="preserve">. </w:t>
      </w:r>
      <w:r w:rsidRPr="007D59E1">
        <w:rPr>
          <w:lang w:val="en-US"/>
        </w:rPr>
        <w:t>Open the project assets beforehand to save time</w:t>
      </w:r>
      <w:r w:rsidR="00757A66" w:rsidRPr="007D59E1">
        <w:rPr>
          <w:lang w:val="en-US"/>
        </w:rPr>
        <w:t>.</w:t>
      </w:r>
    </w:p>
    <w:p w14:paraId="2CDF2C84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08BB9B66" w14:textId="77777777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 if it has some practical use</w:t>
      </w:r>
    </w:p>
    <w:p w14:paraId="20454A8F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1D4A13C3" w14:textId="77777777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lastRenderedPageBreak/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.</w:t>
      </w:r>
    </w:p>
    <w:p w14:paraId="3DE4E214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10C1E2A0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791FC0EE" w14:textId="66E8334E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3B49A9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52395C20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7D902697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1E256F6F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1D30C37A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72C7E41A" w14:textId="7505288D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3B49A9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7986AFE7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3F1737DD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78C6F85E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04331B3F" w14:textId="77777777" w:rsidR="000F2246" w:rsidRDefault="00E27033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sing </w:t>
      </w:r>
      <w:r w:rsidR="000F2246">
        <w:rPr>
          <w:b/>
          <w:lang w:val="en-US"/>
        </w:rPr>
        <w:t>inversion of control – 0…5</w:t>
      </w:r>
    </w:p>
    <w:p w14:paraId="37A90559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A3EE96B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 xml:space="preserve">(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0A8D8FA8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2A698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A0D53" w14:textId="77777777" w:rsidR="00556024" w:rsidRDefault="00556024" w:rsidP="008068A2">
      <w:pPr>
        <w:spacing w:after="0" w:line="240" w:lineRule="auto"/>
      </w:pPr>
      <w:r>
        <w:separator/>
      </w:r>
    </w:p>
  </w:endnote>
  <w:endnote w:type="continuationSeparator" w:id="0">
    <w:p w14:paraId="0457F34A" w14:textId="77777777" w:rsidR="00556024" w:rsidRDefault="005560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0AA2F" w14:textId="7D4F45CF" w:rsidR="00145747" w:rsidRPr="00721F93" w:rsidRDefault="00721F93" w:rsidP="00721F9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EDF3534" wp14:editId="7408DBC3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C5659D4" w14:textId="77777777" w:rsidR="00721F93" w:rsidRPr="002C539D" w:rsidRDefault="00721F93" w:rsidP="00721F9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DF35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1C5659D4" w14:textId="77777777" w:rsidR="00721F93" w:rsidRPr="002C539D" w:rsidRDefault="00721F93" w:rsidP="00721F9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E3B9CF" wp14:editId="455BF85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C0D74F" w14:textId="77777777" w:rsidR="00721F93" w:rsidRPr="002C539D" w:rsidRDefault="00721F93" w:rsidP="00721F9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C10BB80" w14:textId="77777777" w:rsidR="00721F93" w:rsidRPr="00596AA5" w:rsidRDefault="00721F93" w:rsidP="00721F9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28F61A7B" wp14:editId="0462B9A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5A77F9E7" wp14:editId="47BAF76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AB1CDC8" wp14:editId="423067A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5605E82E" wp14:editId="3BA91D7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1DCB952" wp14:editId="6BBE5D1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076268" wp14:editId="1356D1E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4BE4AA8" wp14:editId="1342CA9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461C900" wp14:editId="3668B63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A2245EF" wp14:editId="3FE1D8F6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E3B9C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7C0D74F" w14:textId="77777777" w:rsidR="00721F93" w:rsidRPr="002C539D" w:rsidRDefault="00721F93" w:rsidP="00721F9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C10BB80" w14:textId="77777777" w:rsidR="00721F93" w:rsidRPr="00596AA5" w:rsidRDefault="00721F93" w:rsidP="00721F9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28F61A7B" wp14:editId="0462B9A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5A77F9E7" wp14:editId="47BAF76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AB1CDC8" wp14:editId="423067A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5605E82E" wp14:editId="3BA91D7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1DCB952" wp14:editId="6BBE5D1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076268" wp14:editId="1356D1E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4BE4AA8" wp14:editId="1342CA9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461C900" wp14:editId="3668B63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A2245EF" wp14:editId="3FE1D8F6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74520527" wp14:editId="099C9F2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9384D8" wp14:editId="2E5C4A3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54578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9790C6" wp14:editId="4299B44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4D27DD" w14:textId="77777777" w:rsidR="00721F93" w:rsidRPr="00596AA5" w:rsidRDefault="00721F93" w:rsidP="00721F9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9790C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64D27DD" w14:textId="77777777" w:rsidR="00721F93" w:rsidRPr="00596AA5" w:rsidRDefault="00721F93" w:rsidP="00721F9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4F53E" w14:textId="77777777" w:rsidR="00556024" w:rsidRDefault="00556024" w:rsidP="008068A2">
      <w:pPr>
        <w:spacing w:after="0" w:line="240" w:lineRule="auto"/>
      </w:pPr>
      <w:r>
        <w:separator/>
      </w:r>
    </w:p>
  </w:footnote>
  <w:footnote w:type="continuationSeparator" w:id="0">
    <w:p w14:paraId="2FE87BF9" w14:textId="77777777" w:rsidR="00556024" w:rsidRDefault="005560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6E032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TQ1tTAxNzUyMDRV0lEKTi0uzszPAykwrgUAbMWoii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4D15"/>
    <w:rsid w:val="0007075A"/>
    <w:rsid w:val="00071B5E"/>
    <w:rsid w:val="00073DDC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D523B"/>
    <w:rsid w:val="000D6220"/>
    <w:rsid w:val="000D7273"/>
    <w:rsid w:val="000E746B"/>
    <w:rsid w:val="000F0DB0"/>
    <w:rsid w:val="000F2246"/>
    <w:rsid w:val="000F3655"/>
    <w:rsid w:val="00103906"/>
    <w:rsid w:val="001050F1"/>
    <w:rsid w:val="00105531"/>
    <w:rsid w:val="0011207B"/>
    <w:rsid w:val="001148A9"/>
    <w:rsid w:val="00115DA7"/>
    <w:rsid w:val="00121598"/>
    <w:rsid w:val="00124DB0"/>
    <w:rsid w:val="00125FB8"/>
    <w:rsid w:val="00126789"/>
    <w:rsid w:val="001275B9"/>
    <w:rsid w:val="00133561"/>
    <w:rsid w:val="001376C5"/>
    <w:rsid w:val="0014342D"/>
    <w:rsid w:val="00145747"/>
    <w:rsid w:val="00145784"/>
    <w:rsid w:val="0014752D"/>
    <w:rsid w:val="001475D8"/>
    <w:rsid w:val="001509A2"/>
    <w:rsid w:val="00150A06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280F"/>
    <w:rsid w:val="00183A2C"/>
    <w:rsid w:val="00183C23"/>
    <w:rsid w:val="00185B9A"/>
    <w:rsid w:val="0019170C"/>
    <w:rsid w:val="00192B09"/>
    <w:rsid w:val="00193CEA"/>
    <w:rsid w:val="001B1130"/>
    <w:rsid w:val="001C09A6"/>
    <w:rsid w:val="001C1EED"/>
    <w:rsid w:val="001C4B8C"/>
    <w:rsid w:val="001D2464"/>
    <w:rsid w:val="001E1161"/>
    <w:rsid w:val="001E3150"/>
    <w:rsid w:val="001E36CA"/>
    <w:rsid w:val="001E3FEF"/>
    <w:rsid w:val="001E4EAA"/>
    <w:rsid w:val="001F2717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A2D2D"/>
    <w:rsid w:val="002A6983"/>
    <w:rsid w:val="002B193B"/>
    <w:rsid w:val="002B240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1D6A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46F6"/>
    <w:rsid w:val="00344915"/>
    <w:rsid w:val="003465FB"/>
    <w:rsid w:val="00350114"/>
    <w:rsid w:val="00357667"/>
    <w:rsid w:val="003817EF"/>
    <w:rsid w:val="00382A45"/>
    <w:rsid w:val="0038670A"/>
    <w:rsid w:val="003904A8"/>
    <w:rsid w:val="003946AD"/>
    <w:rsid w:val="0039666B"/>
    <w:rsid w:val="003A1601"/>
    <w:rsid w:val="003A2B25"/>
    <w:rsid w:val="003A5602"/>
    <w:rsid w:val="003B04C3"/>
    <w:rsid w:val="003B1DDE"/>
    <w:rsid w:val="003B332B"/>
    <w:rsid w:val="003B49A9"/>
    <w:rsid w:val="003B6A53"/>
    <w:rsid w:val="003C3E24"/>
    <w:rsid w:val="003C5B57"/>
    <w:rsid w:val="003C7413"/>
    <w:rsid w:val="003D0234"/>
    <w:rsid w:val="003D2857"/>
    <w:rsid w:val="003E167F"/>
    <w:rsid w:val="003E1F01"/>
    <w:rsid w:val="003E2530"/>
    <w:rsid w:val="003E6BFB"/>
    <w:rsid w:val="003E743C"/>
    <w:rsid w:val="003F1864"/>
    <w:rsid w:val="003F1ED8"/>
    <w:rsid w:val="00401188"/>
    <w:rsid w:val="00423C74"/>
    <w:rsid w:val="004311CA"/>
    <w:rsid w:val="00435FB6"/>
    <w:rsid w:val="00444A54"/>
    <w:rsid w:val="00455189"/>
    <w:rsid w:val="00461F95"/>
    <w:rsid w:val="0046254E"/>
    <w:rsid w:val="0046786E"/>
    <w:rsid w:val="00467D0C"/>
    <w:rsid w:val="00470B45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7E77"/>
    <w:rsid w:val="004B3BE9"/>
    <w:rsid w:val="004B51E2"/>
    <w:rsid w:val="004C5B87"/>
    <w:rsid w:val="004D0372"/>
    <w:rsid w:val="004D2927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30D5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56024"/>
    <w:rsid w:val="005600D2"/>
    <w:rsid w:val="005635C4"/>
    <w:rsid w:val="00563DF8"/>
    <w:rsid w:val="00564029"/>
    <w:rsid w:val="00564D7B"/>
    <w:rsid w:val="0056527D"/>
    <w:rsid w:val="00572A9F"/>
    <w:rsid w:val="00573B1C"/>
    <w:rsid w:val="00575301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6A24"/>
    <w:rsid w:val="005E00D5"/>
    <w:rsid w:val="005E04CE"/>
    <w:rsid w:val="005E6CC9"/>
    <w:rsid w:val="005F360D"/>
    <w:rsid w:val="005F7894"/>
    <w:rsid w:val="00601020"/>
    <w:rsid w:val="006028CC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519EE"/>
    <w:rsid w:val="006631BF"/>
    <w:rsid w:val="00670041"/>
    <w:rsid w:val="0067152C"/>
    <w:rsid w:val="00671FE2"/>
    <w:rsid w:val="0067317A"/>
    <w:rsid w:val="0068297D"/>
    <w:rsid w:val="00687B0A"/>
    <w:rsid w:val="0069059D"/>
    <w:rsid w:val="00695634"/>
    <w:rsid w:val="00696AD9"/>
    <w:rsid w:val="006A1CD9"/>
    <w:rsid w:val="006A3118"/>
    <w:rsid w:val="006A4DCB"/>
    <w:rsid w:val="006B37AD"/>
    <w:rsid w:val="006C0C3F"/>
    <w:rsid w:val="006C3565"/>
    <w:rsid w:val="006D181E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20A7"/>
    <w:rsid w:val="00713B43"/>
    <w:rsid w:val="00716B15"/>
    <w:rsid w:val="00721F93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0E33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FA0"/>
    <w:rsid w:val="008068A2"/>
    <w:rsid w:val="008105A0"/>
    <w:rsid w:val="00810B93"/>
    <w:rsid w:val="0081491B"/>
    <w:rsid w:val="00815167"/>
    <w:rsid w:val="008259C5"/>
    <w:rsid w:val="00833E95"/>
    <w:rsid w:val="00837728"/>
    <w:rsid w:val="00841AB2"/>
    <w:rsid w:val="00852EF5"/>
    <w:rsid w:val="008542F2"/>
    <w:rsid w:val="00861625"/>
    <w:rsid w:val="008617B5"/>
    <w:rsid w:val="00862272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42C7"/>
    <w:rsid w:val="00953406"/>
    <w:rsid w:val="00963D47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5DA"/>
    <w:rsid w:val="009D1805"/>
    <w:rsid w:val="009D2698"/>
    <w:rsid w:val="009E3EC4"/>
    <w:rsid w:val="009E7356"/>
    <w:rsid w:val="009E7938"/>
    <w:rsid w:val="009F683A"/>
    <w:rsid w:val="00A00A7E"/>
    <w:rsid w:val="00A00D4D"/>
    <w:rsid w:val="00A02545"/>
    <w:rsid w:val="00A0270C"/>
    <w:rsid w:val="00A06D89"/>
    <w:rsid w:val="00A14CE6"/>
    <w:rsid w:val="00A168B2"/>
    <w:rsid w:val="00A2246A"/>
    <w:rsid w:val="00A23705"/>
    <w:rsid w:val="00A25BEC"/>
    <w:rsid w:val="00A36BEF"/>
    <w:rsid w:val="00A40478"/>
    <w:rsid w:val="00A41127"/>
    <w:rsid w:val="00A442F0"/>
    <w:rsid w:val="00A45A89"/>
    <w:rsid w:val="00A47F12"/>
    <w:rsid w:val="00A519CC"/>
    <w:rsid w:val="00A51C50"/>
    <w:rsid w:val="00A61A6D"/>
    <w:rsid w:val="00A66B77"/>
    <w:rsid w:val="00A70227"/>
    <w:rsid w:val="00A723C0"/>
    <w:rsid w:val="00A76D3E"/>
    <w:rsid w:val="00A80159"/>
    <w:rsid w:val="00A802B7"/>
    <w:rsid w:val="00A8109E"/>
    <w:rsid w:val="00A95DB6"/>
    <w:rsid w:val="00AA16E1"/>
    <w:rsid w:val="00AA1747"/>
    <w:rsid w:val="00AA2BFA"/>
    <w:rsid w:val="00AA3772"/>
    <w:rsid w:val="00AA7EEA"/>
    <w:rsid w:val="00AB106E"/>
    <w:rsid w:val="00AB2224"/>
    <w:rsid w:val="00AB3D20"/>
    <w:rsid w:val="00AB6A5C"/>
    <w:rsid w:val="00AB774A"/>
    <w:rsid w:val="00AC00E5"/>
    <w:rsid w:val="00AC0298"/>
    <w:rsid w:val="00AC151A"/>
    <w:rsid w:val="00AC4FA5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5C64"/>
    <w:rsid w:val="00B04F82"/>
    <w:rsid w:val="00B06D68"/>
    <w:rsid w:val="00B10094"/>
    <w:rsid w:val="00B10756"/>
    <w:rsid w:val="00B12935"/>
    <w:rsid w:val="00B148DD"/>
    <w:rsid w:val="00B24CA5"/>
    <w:rsid w:val="00B42394"/>
    <w:rsid w:val="00B63DED"/>
    <w:rsid w:val="00B666F5"/>
    <w:rsid w:val="00B7493F"/>
    <w:rsid w:val="00B749D1"/>
    <w:rsid w:val="00B74E83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C56D6"/>
    <w:rsid w:val="00BC5DFD"/>
    <w:rsid w:val="00BC79F6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F0D3D"/>
    <w:rsid w:val="00CF3DCE"/>
    <w:rsid w:val="00D02AB8"/>
    <w:rsid w:val="00D11CB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5240A"/>
    <w:rsid w:val="00D53A9D"/>
    <w:rsid w:val="00D57678"/>
    <w:rsid w:val="00D6005C"/>
    <w:rsid w:val="00D671D3"/>
    <w:rsid w:val="00D70076"/>
    <w:rsid w:val="00D73368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562D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1695"/>
    <w:rsid w:val="00E2309D"/>
    <w:rsid w:val="00E24C6A"/>
    <w:rsid w:val="00E25811"/>
    <w:rsid w:val="00E27033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57CC2"/>
    <w:rsid w:val="00E618BF"/>
    <w:rsid w:val="00E6264B"/>
    <w:rsid w:val="00E63F64"/>
    <w:rsid w:val="00E670E2"/>
    <w:rsid w:val="00E74051"/>
    <w:rsid w:val="00E748C9"/>
    <w:rsid w:val="00E82748"/>
    <w:rsid w:val="00E86D42"/>
    <w:rsid w:val="00E941B2"/>
    <w:rsid w:val="00EA3B29"/>
    <w:rsid w:val="00EA6202"/>
    <w:rsid w:val="00EB034C"/>
    <w:rsid w:val="00EB08E2"/>
    <w:rsid w:val="00EB16C2"/>
    <w:rsid w:val="00EB5866"/>
    <w:rsid w:val="00EB6B44"/>
    <w:rsid w:val="00EB7421"/>
    <w:rsid w:val="00ED0DEA"/>
    <w:rsid w:val="00ED2E03"/>
    <w:rsid w:val="00ED73C4"/>
    <w:rsid w:val="00EE2B47"/>
    <w:rsid w:val="00EE6F4B"/>
    <w:rsid w:val="00EE7713"/>
    <w:rsid w:val="00F036BA"/>
    <w:rsid w:val="00F06481"/>
    <w:rsid w:val="00F065A8"/>
    <w:rsid w:val="00F16253"/>
    <w:rsid w:val="00F20B48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6F73"/>
    <w:rsid w:val="00FC2595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2F690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A07B0E-EA72-4540-8123-9223AF2BA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820</Words>
  <Characters>4675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Diyan Apostolov</cp:lastModifiedBy>
  <cp:revision>23</cp:revision>
  <cp:lastPrinted>2014-02-12T16:33:00Z</cp:lastPrinted>
  <dcterms:created xsi:type="dcterms:W3CDTF">2021-04-28T08:13:00Z</dcterms:created>
  <dcterms:modified xsi:type="dcterms:W3CDTF">2022-01-13T09:14:00Z</dcterms:modified>
  <cp:category>programming, education, software engineering, software development</cp:category>
</cp:coreProperties>
</file>